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713BAD" w14:textId="5B7A5ED6" w:rsidR="002B7A40" w:rsidRPr="001A05D7" w:rsidRDefault="001A05D7">
      <w:pPr>
        <w:autoSpaceDE w:val="0"/>
        <w:autoSpaceDN w:val="0"/>
        <w:adjustRightInd w:val="0"/>
        <w:jc w:val="right"/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</w:pPr>
      <w:r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>ОБРАЗАЦ</w:t>
      </w:r>
    </w:p>
    <w:p w14:paraId="44713BAE" w14:textId="77777777" w:rsidR="002B7A40" w:rsidRPr="001A05D7" w:rsidRDefault="002B7A40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CS"/>
        </w:rPr>
      </w:pPr>
    </w:p>
    <w:p w14:paraId="44713BAF" w14:textId="77777777" w:rsidR="002B7A40" w:rsidRPr="001A05D7" w:rsidRDefault="002B7A40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4A0" w:firstRow="1" w:lastRow="0" w:firstColumn="1" w:lastColumn="0" w:noHBand="0" w:noVBand="1"/>
      </w:tblPr>
      <w:tblGrid>
        <w:gridCol w:w="3978"/>
        <w:gridCol w:w="5598"/>
      </w:tblGrid>
      <w:tr w:rsidR="002B7A40" w:rsidRPr="00886958" w14:paraId="44713BB1" w14:textId="77777777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14:paraId="44713BB0" w14:textId="69229E29" w:rsidR="002B7A40" w:rsidRPr="001A05D7" w:rsidRDefault="001A05D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ИЗВЈЕШТА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АНАЛИЗ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УТИЦА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ЛОК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САМОУПРАВЕ</w:t>
            </w:r>
          </w:p>
        </w:tc>
      </w:tr>
      <w:tr w:rsidR="002B7A40" w:rsidRPr="00886958" w14:paraId="44713BB4" w14:textId="77777777">
        <w:tc>
          <w:tcPr>
            <w:tcW w:w="3978" w:type="dxa"/>
            <w:shd w:val="clear" w:color="auto" w:fill="D2EAF1"/>
          </w:tcPr>
          <w:p w14:paraId="44713BB2" w14:textId="591500E8" w:rsidR="002B7A40" w:rsidRPr="001A05D7" w:rsidRDefault="001A05D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ЂИВАЧ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</w:p>
        </w:tc>
        <w:tc>
          <w:tcPr>
            <w:tcW w:w="5598" w:type="dxa"/>
            <w:shd w:val="clear" w:color="auto" w:fill="D2EAF1"/>
          </w:tcPr>
          <w:p w14:paraId="44713BB3" w14:textId="042F65F2" w:rsidR="002B7A40" w:rsidRPr="001A05D7" w:rsidRDefault="001A05D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Секретаријат</w:t>
            </w:r>
            <w:r w:rsidR="00B01898" w:rsidRPr="001A05D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културу</w:t>
            </w:r>
            <w:r w:rsidR="00B01898" w:rsidRPr="001A05D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B01898" w:rsidRPr="001A05D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младе</w:t>
            </w:r>
            <w:r w:rsidR="00B01898" w:rsidRPr="001A05D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социјално</w:t>
            </w:r>
            <w:r w:rsidR="00B01898" w:rsidRPr="001A05D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старање</w:t>
            </w:r>
          </w:p>
        </w:tc>
      </w:tr>
      <w:tr w:rsidR="002B7A40" w:rsidRPr="00886958" w14:paraId="44713BB7" w14:textId="77777777">
        <w:tc>
          <w:tcPr>
            <w:tcW w:w="3978" w:type="dxa"/>
          </w:tcPr>
          <w:p w14:paraId="44713BB5" w14:textId="3BF42C69" w:rsidR="002B7A40" w:rsidRPr="001A05D7" w:rsidRDefault="001A05D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ИВ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</w:p>
        </w:tc>
        <w:tc>
          <w:tcPr>
            <w:tcW w:w="5598" w:type="dxa"/>
          </w:tcPr>
          <w:p w14:paraId="44713BB6" w14:textId="2328D5B7" w:rsidR="002B7A40" w:rsidRPr="001A05D7" w:rsidRDefault="001A05D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-2028</w:t>
            </w:r>
          </w:p>
        </w:tc>
      </w:tr>
      <w:tr w:rsidR="002B7A40" w:rsidRPr="00886958" w14:paraId="44713BC3" w14:textId="77777777">
        <w:tc>
          <w:tcPr>
            <w:tcW w:w="9576" w:type="dxa"/>
            <w:gridSpan w:val="2"/>
            <w:shd w:val="clear" w:color="auto" w:fill="D2EAF1"/>
          </w:tcPr>
          <w:p w14:paraId="44713BB8" w14:textId="6DFDC41E" w:rsidR="002B7A40" w:rsidRPr="001A05D7" w:rsidRDefault="00B0189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1.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њ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</w:p>
          <w:p w14:paraId="44713BB9" w14:textId="049A8C5F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хтј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BA" w14:textId="59648FC8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ве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ск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шк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умент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BB" w14:textId="6004E7C0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ступ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б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BC" w14:textId="791B6A94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ч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пстве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ност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несе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вјере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BD" w14:textId="04B8C52A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ш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BE" w14:textId="11F41AFB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еб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</w:t>
            </w:r>
          </w:p>
          <w:p w14:paraId="44713BBF" w14:textId="09E10EAF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C0" w14:textId="4B52E126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C1" w14:textId="6E1BAAD6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штећ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чи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</w:t>
            </w:r>
          </w:p>
          <w:p w14:paraId="44713BC2" w14:textId="5E82F73B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олуир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е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мј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?</w:t>
            </w:r>
          </w:p>
        </w:tc>
      </w:tr>
      <w:tr w:rsidR="002B7A40" w:rsidRPr="00886958" w14:paraId="44713BD1" w14:textId="77777777">
        <w:tc>
          <w:tcPr>
            <w:tcW w:w="9576" w:type="dxa"/>
            <w:gridSpan w:val="2"/>
          </w:tcPr>
          <w:p w14:paraId="44713BC4" w14:textId="77777777" w:rsidR="002B7A40" w:rsidRPr="001A05D7" w:rsidRDefault="002B7A40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BC5" w14:textId="3A4CD570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 xml:space="preserve">, </w:t>
            </w:r>
            <w:r w:rsidR="0052157D"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пропис последица захтјева (прописа) на државном ниво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14:paraId="44713BC6" w14:textId="4A0EEB0E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ск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ME"/>
              </w:rPr>
              <w:t xml:space="preserve">за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52157D"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 општини Никшић 2025-2028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је садржан у одредба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жб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Ц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46/07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,,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жб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73/10, 40/1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35/15 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-2029.</w:t>
            </w:r>
          </w:p>
          <w:p w14:paraId="44713BC7" w14:textId="53539357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ступ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б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ли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аве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с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од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ератив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е</w:t>
            </w:r>
            <w:r w:rsidR="00B01898"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-2029.</w:t>
            </w:r>
          </w:p>
          <w:p w14:paraId="44713BC8" w14:textId="79AE6B80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ч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пстве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ност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језбе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ђ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кретариј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ултур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лад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цијал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р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еир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д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а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C9" w14:textId="6CCD19D7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ж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ђ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вањ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вањ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клад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еђународ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ил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еђународ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леминис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скримин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ар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днак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чеш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ац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аст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уштве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иво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CA" w14:textId="617A6F66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еб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спек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јед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еб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нача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CB" w14:textId="13653ABB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запосле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тегор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уш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јеврем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ако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сиљ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роди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за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епе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чешћ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с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еир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ити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скримин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CC" w14:textId="752EE062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једнак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једна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тм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љ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иво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ријер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пус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љ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школо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постој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ординиса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ступ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зимањ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CD" w14:textId="1E4FAF11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штећ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ег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т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ститу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ити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CE" w14:textId="09DEE191" w:rsidR="002B7A40" w:rsidRPr="001A05D7" w:rsidRDefault="001A05D7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ч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52157D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q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u</w:t>
            </w:r>
            <w:r w:rsidR="0052157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л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ћ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порав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јек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нача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а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очав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ц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ступље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CF" w14:textId="77777777" w:rsidR="002B7A40" w:rsidRPr="001A05D7" w:rsidRDefault="002B7A4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BD0" w14:textId="77777777" w:rsidR="002B7A40" w:rsidRPr="001A05D7" w:rsidRDefault="002B7A4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886958" w14:paraId="44713BD6" w14:textId="77777777">
        <w:tc>
          <w:tcPr>
            <w:tcW w:w="9576" w:type="dxa"/>
            <w:gridSpan w:val="2"/>
            <w:shd w:val="clear" w:color="auto" w:fill="D2EAF1"/>
          </w:tcPr>
          <w:p w14:paraId="44713BD2" w14:textId="06048A57" w:rsidR="002B7A40" w:rsidRPr="001A05D7" w:rsidRDefault="00B0189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 xml:space="preserve">2.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</w:p>
          <w:p w14:paraId="44713BD3" w14:textId="0B807B3F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ж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D5" w14:textId="50CE8DC7" w:rsidR="002B7A40" w:rsidRPr="00B01898" w:rsidRDefault="001A05D7" w:rsidP="00B0189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л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говор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</w:tc>
      </w:tr>
      <w:tr w:rsidR="002B7A40" w:rsidRPr="00886958" w14:paraId="44713BDB" w14:textId="77777777">
        <w:tc>
          <w:tcPr>
            <w:tcW w:w="9576" w:type="dxa"/>
            <w:gridSpan w:val="2"/>
          </w:tcPr>
          <w:p w14:paraId="44713BD7" w14:textId="52A41DCA" w:rsidR="002B7A40" w:rsidRPr="001A05D7" w:rsidRDefault="00B0189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    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ж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дећ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: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валитетно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овремено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фикасно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ћењ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итик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кретаријат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ултур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лад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цијално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рањ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тинуиран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д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бољшањ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лов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ивот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д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ординисан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д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и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сиоцим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D8" w14:textId="464B6820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кођ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ж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ератив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-202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9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ш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хоризонтал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м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14:paraId="44713BD9" w14:textId="76636451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у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лад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еб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тегор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уш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мјер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DA" w14:textId="77777777" w:rsidR="002B7A40" w:rsidRPr="001A05D7" w:rsidRDefault="00B0189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       </w:t>
            </w:r>
          </w:p>
        </w:tc>
      </w:tr>
      <w:tr w:rsidR="002B7A40" w:rsidRPr="00886958" w14:paraId="44713BE0" w14:textId="77777777">
        <w:tc>
          <w:tcPr>
            <w:tcW w:w="9576" w:type="dxa"/>
            <w:gridSpan w:val="2"/>
            <w:shd w:val="clear" w:color="auto" w:fill="D2EAF1"/>
          </w:tcPr>
          <w:p w14:paraId="44713BDC" w14:textId="326A52E6" w:rsidR="002B7A40" w:rsidRPr="001A05D7" w:rsidRDefault="00B0189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3.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</w:p>
          <w:p w14:paraId="44713BDD" w14:textId="2BC546DB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шт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</w:p>
          <w:p w14:paraId="44713BDE" w14:textId="21237A4E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а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а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вије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матр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оручљив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регулатор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аве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.</w:t>
            </w:r>
          </w:p>
          <w:p w14:paraId="44713BDF" w14:textId="69C6EFF0" w:rsidR="001E65E9" w:rsidRPr="00B01898" w:rsidRDefault="001A05D7" w:rsidP="00B0189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ферира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ферир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: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еђ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</w:tc>
      </w:tr>
      <w:tr w:rsidR="002B7A40" w:rsidRPr="00886958" w14:paraId="44713BE6" w14:textId="77777777">
        <w:tc>
          <w:tcPr>
            <w:tcW w:w="9576" w:type="dxa"/>
            <w:gridSpan w:val="2"/>
          </w:tcPr>
          <w:p w14:paraId="44713BE1" w14:textId="77777777" w:rsidR="002B7A40" w:rsidRPr="001A05D7" w:rsidRDefault="002B7A40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BE2" w14:textId="234E622E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ч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с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аве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ход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1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жб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Ц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46/07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,,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жб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73/10, 40/1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35/15)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ш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и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-202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с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клад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ционал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-202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9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а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ератив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E3" w14:textId="131C59C5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а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а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тант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фектив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муник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међ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итик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међ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ститу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падни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ступље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фика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овреме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валитет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еир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итик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јек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а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E4" w14:textId="15C9170A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а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гмен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еир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посред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ред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јелов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ализациј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виђе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Хоризонтал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-202</w:t>
            </w:r>
            <w:r w:rsidR="001E65E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9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с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тк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тир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ит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E5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886958" w14:paraId="44713BEE" w14:textId="77777777">
        <w:tc>
          <w:tcPr>
            <w:tcW w:w="9576" w:type="dxa"/>
            <w:gridSpan w:val="2"/>
            <w:shd w:val="clear" w:color="auto" w:fill="D2EAF1"/>
          </w:tcPr>
          <w:p w14:paraId="44713BE7" w14:textId="15568A4D" w:rsidR="002B7A40" w:rsidRPr="001A05D7" w:rsidRDefault="00B0189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4.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ализ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а</w:t>
            </w:r>
          </w:p>
          <w:p w14:paraId="44713BE8" w14:textId="7121FDDD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г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јвјероватн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број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гати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кт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рект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гати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кт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рект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  <w:p w14:paraId="44713BE9" w14:textId="1B4BD1BD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штед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азв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ађан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рочит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л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њ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зећ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?</w:t>
            </w:r>
          </w:p>
          <w:p w14:paraId="44713BEA" w14:textId="6489E082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љедиц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равдав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ор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EB" w14:textId="023409ED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ж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ар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о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курен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EC" w14:textId="5E859560" w:rsidR="002B7A40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је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дминистратив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терећ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зни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аријер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ED" w14:textId="77777777" w:rsidR="002B7A40" w:rsidRPr="00B01898" w:rsidRDefault="002B7A40" w:rsidP="00B0189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886958" w14:paraId="44713BF6" w14:textId="77777777">
        <w:tc>
          <w:tcPr>
            <w:tcW w:w="9576" w:type="dxa"/>
            <w:gridSpan w:val="2"/>
          </w:tcPr>
          <w:p w14:paraId="44713BEF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BF0" w14:textId="15EB566B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јвиш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ализ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ститу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влади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ов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танова</w:t>
            </w:r>
            <w:r w:rsidR="00FB15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уштв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ко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ализ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умен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рект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шир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заједниц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р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прав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бољш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ло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иво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кт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ч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ожа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F1" w14:textId="7B965B09" w:rsidR="002B7A40" w:rsidRPr="001A05D7" w:rsidRDefault="00B0189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    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кођ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ч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о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прав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ституциј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ј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</w:t>
            </w:r>
            <w:r w:rsidR="00FB15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ав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уштвено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јелатношћ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бог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шког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и</w:t>
            </w:r>
            <w:r w:rsidR="00FB152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матизованог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ступ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еирањ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F2" w14:textId="0B1F1C97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ази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штед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ађан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F3" w14:textId="3E54BFFA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ж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ар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о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курен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ч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мпетен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тегор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ихов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итик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пошљав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н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а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зетниш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14:paraId="44713BF5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886958" w14:paraId="44713C00" w14:textId="77777777">
        <w:tc>
          <w:tcPr>
            <w:tcW w:w="9576" w:type="dxa"/>
            <w:gridSpan w:val="2"/>
            <w:shd w:val="clear" w:color="auto" w:fill="D2EAF1"/>
          </w:tcPr>
          <w:p w14:paraId="44713BF7" w14:textId="729B8EA9" w:rsidR="002B7A40" w:rsidRPr="001A05D7" w:rsidRDefault="00B0189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 xml:space="preserve">5.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јен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ог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а</w:t>
            </w:r>
          </w:p>
          <w:p w14:paraId="44713BF8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BF9" w14:textId="054101FE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ч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иси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о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FA" w14:textId="2918EDF5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но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FB" w14:textId="2D78CADD" w:rsidR="002B7A40" w:rsidRPr="001A05D7" w:rsidRDefault="001A05D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днократ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ђе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ременск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ерио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BFC" w14:textId="3491D2AA" w:rsidR="002B7A40" w:rsidRPr="001A05D7" w:rsidRDefault="001A05D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ијеђ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кућ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ре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FD" w14:textId="7BC7E469" w:rsidR="002B7A40" w:rsidRPr="001A05D7" w:rsidRDefault="001A05D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BFE" w14:textId="2AD7AEA6" w:rsidR="002B7A40" w:rsidRPr="001A05D7" w:rsidRDefault="001A05D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сни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н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сни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међ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ац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  <w:p w14:paraId="44713BFF" w14:textId="77777777" w:rsidR="002B7A40" w:rsidRPr="001A05D7" w:rsidRDefault="002B7A40">
            <w:pPr>
              <w:pStyle w:val="ListParagraph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1A05D7" w14:paraId="44713C08" w14:textId="77777777">
        <w:tc>
          <w:tcPr>
            <w:tcW w:w="9576" w:type="dxa"/>
            <w:gridSpan w:val="2"/>
          </w:tcPr>
          <w:p w14:paraId="44713C01" w14:textId="77777777" w:rsidR="002B7A40" w:rsidRPr="001A05D7" w:rsidRDefault="002B7A40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C02" w14:textId="2C752DCA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кцио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пшти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икши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2025-2028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тич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виси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ихо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амоупр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Шт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тич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трошко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 w:rsidR="009B5078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џет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пшт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икши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ир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редс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еализ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циљ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14:paraId="44713C03" w14:textId="11A7B1F3" w:rsidR="002B7A40" w:rsidRPr="001A05D7" w:rsidRDefault="00B01898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безбијеђен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финансијск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редстав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з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уџет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амоуправ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ок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ио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редстав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ож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безбиједит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утем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финансирањ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д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тран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ционалних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л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еђународних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онатора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14:paraId="44713C04" w14:textId="5AD593EF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уџет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пшт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икши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2026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годи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безбијеђ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финансијс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редс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ира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ојек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виш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тавк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)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Такођ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редс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ир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теку</w:t>
            </w:r>
            <w:r w:rsidR="009B5078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ћ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2025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годи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14:paraId="44713C05" w14:textId="4FD7EF7B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мплементациј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ствару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их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амоупра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14:paraId="44713C06" w14:textId="0C14C54C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тенцијал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рисни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уџе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ушкар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ж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бразо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стано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нститу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евлад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рганиз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14:paraId="4098E38D" w14:textId="77777777" w:rsidR="002B7A40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мплемент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уџе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зро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е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змеђ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ушкарац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имјењу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одат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ла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ри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ир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звр</w:t>
            </w:r>
            <w:r w:rsidR="009B5078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ш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звје</w:t>
            </w:r>
            <w:r w:rsidR="009B5078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ш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тав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у</w:t>
            </w:r>
            <w:r w:rsidR="009B5078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џ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ет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-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ОД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</w:t>
            </w:r>
            <w:r w:rsidR="009B5078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ГОВОР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УЏЕТИР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ОБ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ј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истематич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чи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хоризонтал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вертикал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уби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аглед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ефек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ефек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јав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трош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валите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вакоднев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живо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грађ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грађанк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ја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финанс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ткло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од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снова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еједнак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ст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рушт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  <w:r w:rsidR="009B5078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прот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14:paraId="44713C07" w14:textId="191E75C6" w:rsidR="009B5078" w:rsidRPr="001A05D7" w:rsidRDefault="009B5078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1A05D7" w14:paraId="44713C0F" w14:textId="77777777">
        <w:tc>
          <w:tcPr>
            <w:tcW w:w="9576" w:type="dxa"/>
            <w:gridSpan w:val="2"/>
            <w:shd w:val="clear" w:color="auto" w:fill="D2EAF1"/>
          </w:tcPr>
          <w:p w14:paraId="44713C09" w14:textId="22BB4C9F" w:rsidR="002B7A40" w:rsidRPr="001A05D7" w:rsidRDefault="00B0189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6.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</w:p>
          <w:p w14:paraId="44713C0A" w14:textId="77777777" w:rsidR="002B7A40" w:rsidRPr="00B01898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16"/>
                <w:szCs w:val="16"/>
                <w:lang w:val="sr-Cyrl-CS"/>
              </w:rPr>
            </w:pPr>
          </w:p>
          <w:p w14:paraId="44713C0B" w14:textId="33E095CF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шћ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тер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пертс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ш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C0C" w14:textId="7FF09F89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ова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аз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а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.</w:t>
            </w:r>
          </w:p>
          <w:p w14:paraId="44713C0D" w14:textId="54256489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ниц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ск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друж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л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C0E" w14:textId="04A8AC04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зултат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з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гест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</w:tc>
      </w:tr>
      <w:tr w:rsidR="002B7A40" w:rsidRPr="00886958" w14:paraId="44713C17" w14:textId="77777777">
        <w:tc>
          <w:tcPr>
            <w:tcW w:w="9576" w:type="dxa"/>
            <w:gridSpan w:val="2"/>
          </w:tcPr>
          <w:p w14:paraId="44713C10" w14:textId="77777777" w:rsidR="002B7A40" w:rsidRPr="001A05D7" w:rsidRDefault="002B7A40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C11" w14:textId="402C4E40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тер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пертс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ш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шћ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ли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рад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 w:rsidRP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у општини Никшић 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2025-2028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гажо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нериц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ш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га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пертки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итав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рад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цр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ко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ђ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л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глас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инистарст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људских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њинск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аглаше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ционал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лаговреме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биј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актом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01-040/25-1034/2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03.10.2025.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C12" w14:textId="3B802770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упк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прем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цр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776CF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776CF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776CF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776CF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 w:rsidRP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у општини Никшић </w:t>
            </w:r>
            <w:r w:rsidR="00B776CF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2025-2028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кретарија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ултур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лад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цијал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р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врши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ниц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ов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тано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ституција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владини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ализ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рађе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online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ражи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ут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кетир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лик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о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ш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грађ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грађанк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ј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чи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купљ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з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ђ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кретизова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клађ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ератив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цион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ажава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ар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ход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раживањ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C13" w14:textId="5C1ED5C4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ни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с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еир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евлад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рганиз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итањим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ME"/>
              </w:rPr>
              <w:t xml:space="preserve">a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облем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соб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нвалидитет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ипадник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пул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од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снова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сиљ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р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.)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кључ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еализ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. </w:t>
            </w:r>
          </w:p>
          <w:p w14:paraId="44713C14" w14:textId="0963D87F" w:rsidR="002B7A40" w:rsidRPr="00B776CF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То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Ц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ентр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ME"/>
              </w:rPr>
              <w:t>j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асправ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едлог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гести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зрад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="00B776CF" w:rsidRP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у општини Никшић 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2025-2028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ил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ихваћ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јер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конкрет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склађ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стојећ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активност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оставље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циљев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Достављ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гест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дносил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глав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артицип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же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јест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длучива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њих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бољ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видљив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једни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реализациј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ројека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циље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вође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ов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механиза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обезбјеђи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њихов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чешћ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стратеш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планирањ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локал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ниво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14:paraId="44713C16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886958" w14:paraId="44713C1D" w14:textId="77777777">
        <w:tc>
          <w:tcPr>
            <w:tcW w:w="9576" w:type="dxa"/>
            <w:gridSpan w:val="2"/>
            <w:shd w:val="clear" w:color="auto" w:fill="D2EAF1"/>
          </w:tcPr>
          <w:p w14:paraId="44713C18" w14:textId="6E1B0171" w:rsidR="002B7A40" w:rsidRPr="001A05D7" w:rsidRDefault="00B0189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 xml:space="preserve">7.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а</w:t>
            </w:r>
          </w:p>
          <w:p w14:paraId="44713C19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C1A" w14:textId="40CEF408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рек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</w:p>
          <w:p w14:paraId="44713C1B" w14:textId="369ADD27" w:rsidR="002B7A40" w:rsidRPr="001A05D7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катор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69949C58" w14:textId="77777777" w:rsidR="002B7A40" w:rsidRDefault="001A05D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дуже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44713C1C" w14:textId="5675358F" w:rsidR="00B776CF" w:rsidRPr="001A05D7" w:rsidRDefault="00B776CF" w:rsidP="00B776CF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2B7A40" w:rsidRPr="00886958" w14:paraId="44713C25" w14:textId="77777777">
        <w:tc>
          <w:tcPr>
            <w:tcW w:w="9576" w:type="dxa"/>
            <w:gridSpan w:val="2"/>
          </w:tcPr>
          <w:p w14:paraId="44713C1E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44713C1F" w14:textId="61582E5D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рек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 - 202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љ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мотивиса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за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епе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е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левантн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ер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достатак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C20" w14:textId="043D7C79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нил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в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радњ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левантн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ституција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јам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рши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дов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      </w:t>
            </w:r>
          </w:p>
          <w:p w14:paraId="44713C21" w14:textId="45DCD4EB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ак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јединач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катори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их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катор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еративн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ћ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ко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C22" w14:textId="5CEF237A" w:rsidR="002B7A40" w:rsidRPr="001A05D7" w:rsidRDefault="001A05D7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цион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з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ш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и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025 - 202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ормиран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им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ћење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вјешта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а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и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ов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абра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ста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д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п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рад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шког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умен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в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ут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рад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њорочн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x-</w:t>
            </w:r>
            <w:r w:rsidR="00B776C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post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у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иј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лаз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љен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вност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оз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авезно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дногодиш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вјештавањ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једници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купшт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е</w:t>
            </w:r>
            <w:r w:rsidR="00B01898" w:rsidRPr="001A05D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44713C24" w14:textId="77777777" w:rsidR="002B7A40" w:rsidRPr="001A05D7" w:rsidRDefault="002B7A4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</w:tbl>
    <w:p w14:paraId="44713C26" w14:textId="77777777" w:rsidR="002B7A40" w:rsidRPr="001A05D7" w:rsidRDefault="002B7A40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Cyrl-CS"/>
        </w:rPr>
      </w:pPr>
    </w:p>
    <w:p w14:paraId="44713C27" w14:textId="77777777" w:rsidR="002B7A40" w:rsidRPr="001A05D7" w:rsidRDefault="002B7A40">
      <w:pPr>
        <w:rPr>
          <w:rFonts w:ascii="Arial" w:hAnsi="Arial" w:cs="Arial"/>
          <w:b/>
          <w:noProof/>
          <w:lang w:val="sr-Cyrl-CS"/>
        </w:rPr>
      </w:pPr>
    </w:p>
    <w:p w14:paraId="44713C28" w14:textId="77777777" w:rsidR="002B7A40" w:rsidRPr="001A05D7" w:rsidRDefault="002B7A40">
      <w:pPr>
        <w:rPr>
          <w:rFonts w:ascii="Arial" w:hAnsi="Arial" w:cs="Arial"/>
          <w:b/>
          <w:noProof/>
          <w:lang w:val="sr-Cyrl-CS"/>
        </w:rPr>
      </w:pPr>
    </w:p>
    <w:p w14:paraId="44713C29" w14:textId="45BF4181" w:rsidR="002B7A40" w:rsidRPr="001A05D7" w:rsidRDefault="001A05D7">
      <w:pPr>
        <w:rPr>
          <w:rFonts w:ascii="Arial" w:hAnsi="Arial" w:cs="Arial"/>
          <w:b/>
          <w:noProof/>
          <w:color w:val="17365D"/>
          <w:lang w:val="sr-Cyrl-CS"/>
        </w:rPr>
      </w:pPr>
      <w:r>
        <w:rPr>
          <w:rFonts w:ascii="Arial" w:hAnsi="Arial" w:cs="Arial"/>
          <w:b/>
          <w:noProof/>
          <w:color w:val="17365D"/>
          <w:lang w:val="sr-Cyrl-CS"/>
        </w:rPr>
        <w:t>Датум</w:t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b/>
          <w:noProof/>
          <w:color w:val="17365D"/>
          <w:lang w:val="sr-Cyrl-CS"/>
        </w:rPr>
        <w:t>и</w:t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b/>
          <w:noProof/>
          <w:color w:val="17365D"/>
          <w:lang w:val="sr-Cyrl-CS"/>
        </w:rPr>
        <w:t>мјесто</w:t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ab/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ab/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ab/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ab/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ab/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ab/>
        <w:t xml:space="preserve">       </w:t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ab/>
      </w:r>
      <w:r w:rsidR="00B776CF">
        <w:rPr>
          <w:rFonts w:ascii="Arial" w:hAnsi="Arial" w:cs="Arial"/>
          <w:b/>
          <w:noProof/>
          <w:color w:val="17365D"/>
          <w:lang w:val="sr-Cyrl-CS"/>
        </w:rPr>
        <w:t xml:space="preserve">   </w:t>
      </w:r>
      <w:r w:rsidR="00B01898" w:rsidRPr="001A05D7">
        <w:rPr>
          <w:rFonts w:ascii="Arial" w:hAnsi="Arial" w:cs="Arial"/>
          <w:b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b/>
          <w:noProof/>
          <w:color w:val="17365D"/>
          <w:lang w:val="sr-Cyrl-CS"/>
        </w:rPr>
        <w:t>СТАРЈЕШИНА</w:t>
      </w:r>
    </w:p>
    <w:p w14:paraId="44713C2A" w14:textId="77777777" w:rsidR="002B7A40" w:rsidRPr="001A05D7" w:rsidRDefault="00B01898">
      <w:pPr>
        <w:rPr>
          <w:rFonts w:ascii="Arial" w:hAnsi="Arial" w:cs="Arial"/>
          <w:noProof/>
          <w:lang w:val="sr-Cyrl-CS"/>
        </w:rPr>
      </w:pPr>
      <w:r w:rsidRPr="001A05D7">
        <w:rPr>
          <w:rFonts w:ascii="Arial" w:hAnsi="Arial" w:cs="Arial"/>
          <w:noProof/>
          <w:lang w:val="sr-Cyrl-CS"/>
        </w:rPr>
        <w:t xml:space="preserve">     </w:t>
      </w:r>
    </w:p>
    <w:p w14:paraId="44713C2B" w14:textId="5A8FFAE5" w:rsidR="002B7A40" w:rsidRPr="001A05D7" w:rsidRDefault="001A05D7">
      <w:pPr>
        <w:rPr>
          <w:rFonts w:ascii="Arial" w:hAnsi="Arial" w:cs="Arial"/>
          <w:noProof/>
          <w:lang w:val="sr-Cyrl-CS"/>
        </w:rPr>
      </w:pPr>
      <w:r>
        <w:rPr>
          <w:rFonts w:ascii="Arial" w:hAnsi="Arial" w:cs="Arial"/>
          <w:noProof/>
          <w:color w:val="17365D"/>
          <w:lang w:val="sr-Cyrl-CS"/>
        </w:rPr>
        <w:t>Никшић</w:t>
      </w:r>
      <w:r w:rsidR="00B01898" w:rsidRPr="001A05D7">
        <w:rPr>
          <w:rFonts w:ascii="Arial" w:hAnsi="Arial" w:cs="Arial"/>
          <w:noProof/>
          <w:color w:val="17365D"/>
          <w:lang w:val="sr-Cyrl-CS"/>
        </w:rPr>
        <w:t>, 08.10.2025.</w:t>
      </w:r>
      <w:r>
        <w:rPr>
          <w:rFonts w:ascii="Arial" w:hAnsi="Arial" w:cs="Arial"/>
          <w:noProof/>
          <w:color w:val="17365D"/>
          <w:lang w:val="sr-Cyrl-CS"/>
        </w:rPr>
        <w:t>године</w:t>
      </w:r>
      <w:r w:rsidR="00B01898" w:rsidRPr="001A05D7">
        <w:rPr>
          <w:rFonts w:ascii="Arial" w:hAnsi="Arial" w:cs="Arial"/>
          <w:noProof/>
          <w:color w:val="17365D"/>
          <w:lang w:val="sr-Cyrl-CS"/>
        </w:rPr>
        <w:t xml:space="preserve">                                                        </w:t>
      </w:r>
      <w:r>
        <w:rPr>
          <w:rFonts w:ascii="Arial" w:hAnsi="Arial" w:cs="Arial"/>
          <w:noProof/>
          <w:color w:val="17365D"/>
          <w:lang w:val="sr-Cyrl-CS"/>
        </w:rPr>
        <w:t>Дејан</w:t>
      </w:r>
      <w:r w:rsidR="00B01898" w:rsidRPr="001A05D7">
        <w:rPr>
          <w:rFonts w:ascii="Arial" w:hAnsi="Arial" w:cs="Arial"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noProof/>
          <w:color w:val="17365D"/>
          <w:lang w:val="sr-Cyrl-CS"/>
        </w:rPr>
        <w:t>Ивановић</w:t>
      </w:r>
      <w:r w:rsidR="00886958">
        <w:rPr>
          <w:rFonts w:ascii="Arial" w:hAnsi="Arial" w:cs="Arial"/>
          <w:noProof/>
          <w:color w:val="17365D"/>
          <w:lang w:val="sr-Cyrl-CS"/>
        </w:rPr>
        <w:t>, с.р.</w:t>
      </w:r>
      <w:bookmarkStart w:id="0" w:name="_GoBack"/>
      <w:bookmarkEnd w:id="0"/>
      <w:r w:rsidR="00B01898" w:rsidRPr="001A05D7">
        <w:rPr>
          <w:rFonts w:ascii="Arial" w:hAnsi="Arial" w:cs="Arial"/>
          <w:noProof/>
          <w:color w:val="17365D"/>
          <w:lang w:val="sr-Cyrl-CS"/>
        </w:rPr>
        <w:tab/>
      </w:r>
      <w:r w:rsidR="00B01898" w:rsidRPr="001A05D7">
        <w:rPr>
          <w:rFonts w:ascii="Arial" w:hAnsi="Arial" w:cs="Arial"/>
          <w:noProof/>
          <w:color w:val="17365D"/>
          <w:lang w:val="sr-Cyrl-CS"/>
        </w:rPr>
        <w:tab/>
      </w:r>
      <w:r w:rsidR="00B01898" w:rsidRPr="001A05D7">
        <w:rPr>
          <w:rFonts w:ascii="Arial" w:hAnsi="Arial" w:cs="Arial"/>
          <w:noProof/>
          <w:lang w:val="sr-Cyrl-CS"/>
        </w:rPr>
        <w:tab/>
      </w:r>
      <w:r w:rsidR="00B01898" w:rsidRPr="001A05D7">
        <w:rPr>
          <w:rFonts w:ascii="Arial" w:hAnsi="Arial" w:cs="Arial"/>
          <w:noProof/>
          <w:lang w:val="sr-Cyrl-CS"/>
        </w:rPr>
        <w:tab/>
      </w:r>
      <w:r w:rsidR="00B01898" w:rsidRPr="001A05D7">
        <w:rPr>
          <w:rFonts w:ascii="Arial" w:hAnsi="Arial" w:cs="Arial"/>
          <w:noProof/>
          <w:lang w:val="sr-Cyrl-CS"/>
        </w:rPr>
        <w:tab/>
      </w:r>
      <w:r w:rsidR="00B01898" w:rsidRPr="001A05D7">
        <w:rPr>
          <w:rFonts w:ascii="Arial" w:hAnsi="Arial" w:cs="Arial"/>
          <w:noProof/>
          <w:lang w:val="sr-Cyrl-CS"/>
        </w:rPr>
        <w:tab/>
      </w:r>
      <w:r w:rsidR="00B01898" w:rsidRPr="001A05D7">
        <w:rPr>
          <w:rFonts w:ascii="Arial" w:hAnsi="Arial" w:cs="Arial"/>
          <w:noProof/>
          <w:lang w:val="sr-Cyrl-CS"/>
        </w:rPr>
        <w:tab/>
      </w:r>
      <w:r w:rsidR="00B01898" w:rsidRPr="001A05D7">
        <w:rPr>
          <w:rFonts w:ascii="Arial" w:hAnsi="Arial" w:cs="Arial"/>
          <w:noProof/>
          <w:lang w:val="sr-Cyrl-CS"/>
        </w:rPr>
        <w:tab/>
      </w:r>
    </w:p>
    <w:p w14:paraId="44713C2C" w14:textId="77777777" w:rsidR="002B7A40" w:rsidRPr="001A05D7" w:rsidRDefault="002B7A40">
      <w:pPr>
        <w:rPr>
          <w:rFonts w:ascii="Arial" w:hAnsi="Arial" w:cs="Arial"/>
          <w:noProof/>
          <w:lang w:val="sr-Cyrl-CS"/>
        </w:rPr>
      </w:pPr>
    </w:p>
    <w:sectPr w:rsidR="002B7A40" w:rsidRPr="001A05D7" w:rsidSect="00B01898">
      <w:pgSz w:w="12240" w:h="15840"/>
      <w:pgMar w:top="709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2B9CAA" w14:textId="77777777" w:rsidR="00F353CC" w:rsidRDefault="00F353CC">
      <w:r>
        <w:separator/>
      </w:r>
    </w:p>
  </w:endnote>
  <w:endnote w:type="continuationSeparator" w:id="0">
    <w:p w14:paraId="32441CD3" w14:textId="77777777" w:rsidR="00F353CC" w:rsidRDefault="00F35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B90BC7" w14:textId="77777777" w:rsidR="00F353CC" w:rsidRDefault="00F353CC">
      <w:r>
        <w:separator/>
      </w:r>
    </w:p>
  </w:footnote>
  <w:footnote w:type="continuationSeparator" w:id="0">
    <w:p w14:paraId="2BD48A77" w14:textId="77777777" w:rsidR="00F353CC" w:rsidRDefault="00F35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5C725B"/>
    <w:multiLevelType w:val="multilevel"/>
    <w:tmpl w:val="1A5C725B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>
    <w:nsid w:val="46991EE8"/>
    <w:multiLevelType w:val="multilevel"/>
    <w:tmpl w:val="46991EE8"/>
    <w:lvl w:ilvl="0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141DD"/>
    <w:rsid w:val="00033473"/>
    <w:rsid w:val="00043CCD"/>
    <w:rsid w:val="00050721"/>
    <w:rsid w:val="000511F0"/>
    <w:rsid w:val="000562D6"/>
    <w:rsid w:val="000629D8"/>
    <w:rsid w:val="00067FCF"/>
    <w:rsid w:val="000716AC"/>
    <w:rsid w:val="00075306"/>
    <w:rsid w:val="000C38CF"/>
    <w:rsid w:val="000E5392"/>
    <w:rsid w:val="000E7E95"/>
    <w:rsid w:val="000E7FBD"/>
    <w:rsid w:val="000F05ED"/>
    <w:rsid w:val="00136E1D"/>
    <w:rsid w:val="00154647"/>
    <w:rsid w:val="00162BB1"/>
    <w:rsid w:val="001A05D7"/>
    <w:rsid w:val="001A6E4D"/>
    <w:rsid w:val="001C3BC4"/>
    <w:rsid w:val="001C7348"/>
    <w:rsid w:val="001D0BF0"/>
    <w:rsid w:val="001D26D2"/>
    <w:rsid w:val="001E1794"/>
    <w:rsid w:val="001E3E69"/>
    <w:rsid w:val="001E65E9"/>
    <w:rsid w:val="001F1799"/>
    <w:rsid w:val="001F2927"/>
    <w:rsid w:val="001F4328"/>
    <w:rsid w:val="001F74A2"/>
    <w:rsid w:val="002072BA"/>
    <w:rsid w:val="00214EAA"/>
    <w:rsid w:val="002226D5"/>
    <w:rsid w:val="00223223"/>
    <w:rsid w:val="002251D6"/>
    <w:rsid w:val="00235BF5"/>
    <w:rsid w:val="00241D12"/>
    <w:rsid w:val="00244B91"/>
    <w:rsid w:val="00267C7D"/>
    <w:rsid w:val="00267EE7"/>
    <w:rsid w:val="00282840"/>
    <w:rsid w:val="00284A91"/>
    <w:rsid w:val="00294662"/>
    <w:rsid w:val="00295023"/>
    <w:rsid w:val="002A6869"/>
    <w:rsid w:val="002B7A40"/>
    <w:rsid w:val="002D1A66"/>
    <w:rsid w:val="002E7569"/>
    <w:rsid w:val="00310915"/>
    <w:rsid w:val="00322389"/>
    <w:rsid w:val="00322DFF"/>
    <w:rsid w:val="00357476"/>
    <w:rsid w:val="00364F56"/>
    <w:rsid w:val="00365F7F"/>
    <w:rsid w:val="0038078B"/>
    <w:rsid w:val="003843F6"/>
    <w:rsid w:val="00392F99"/>
    <w:rsid w:val="00394567"/>
    <w:rsid w:val="00395587"/>
    <w:rsid w:val="003B5BF3"/>
    <w:rsid w:val="003C3F70"/>
    <w:rsid w:val="003C4D88"/>
    <w:rsid w:val="003E2C66"/>
    <w:rsid w:val="003E3E0B"/>
    <w:rsid w:val="003F334E"/>
    <w:rsid w:val="00461690"/>
    <w:rsid w:val="0047459A"/>
    <w:rsid w:val="00494A64"/>
    <w:rsid w:val="004A15E1"/>
    <w:rsid w:val="004A4396"/>
    <w:rsid w:val="004A5E43"/>
    <w:rsid w:val="004B5098"/>
    <w:rsid w:val="004B549B"/>
    <w:rsid w:val="004C1FDC"/>
    <w:rsid w:val="004C502D"/>
    <w:rsid w:val="004E1351"/>
    <w:rsid w:val="004F4F9C"/>
    <w:rsid w:val="00504237"/>
    <w:rsid w:val="0052157D"/>
    <w:rsid w:val="0054756C"/>
    <w:rsid w:val="005756F1"/>
    <w:rsid w:val="005805F3"/>
    <w:rsid w:val="005B7420"/>
    <w:rsid w:val="005C4266"/>
    <w:rsid w:val="005D43E5"/>
    <w:rsid w:val="005E5037"/>
    <w:rsid w:val="005F00B7"/>
    <w:rsid w:val="005F03ED"/>
    <w:rsid w:val="005F283F"/>
    <w:rsid w:val="005F6D49"/>
    <w:rsid w:val="00601210"/>
    <w:rsid w:val="006129CD"/>
    <w:rsid w:val="00655AF0"/>
    <w:rsid w:val="00667956"/>
    <w:rsid w:val="006710AA"/>
    <w:rsid w:val="006729C3"/>
    <w:rsid w:val="00673F68"/>
    <w:rsid w:val="00681DE1"/>
    <w:rsid w:val="00692025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5E35"/>
    <w:rsid w:val="00721692"/>
    <w:rsid w:val="00721DB9"/>
    <w:rsid w:val="00722885"/>
    <w:rsid w:val="00732071"/>
    <w:rsid w:val="00733149"/>
    <w:rsid w:val="00736E8D"/>
    <w:rsid w:val="00741A35"/>
    <w:rsid w:val="007546DB"/>
    <w:rsid w:val="00755724"/>
    <w:rsid w:val="00762C49"/>
    <w:rsid w:val="007713F0"/>
    <w:rsid w:val="007849D1"/>
    <w:rsid w:val="007A1C7D"/>
    <w:rsid w:val="007C12EB"/>
    <w:rsid w:val="007C585B"/>
    <w:rsid w:val="007D05DC"/>
    <w:rsid w:val="007D7D11"/>
    <w:rsid w:val="00806745"/>
    <w:rsid w:val="008169A7"/>
    <w:rsid w:val="008301C9"/>
    <w:rsid w:val="008322D4"/>
    <w:rsid w:val="00833765"/>
    <w:rsid w:val="0085327D"/>
    <w:rsid w:val="00857904"/>
    <w:rsid w:val="00867B03"/>
    <w:rsid w:val="00871235"/>
    <w:rsid w:val="00886958"/>
    <w:rsid w:val="008A2781"/>
    <w:rsid w:val="008B09E9"/>
    <w:rsid w:val="008C0535"/>
    <w:rsid w:val="008C4138"/>
    <w:rsid w:val="008C441E"/>
    <w:rsid w:val="008E4862"/>
    <w:rsid w:val="008E6C79"/>
    <w:rsid w:val="008F0EEE"/>
    <w:rsid w:val="008F47BD"/>
    <w:rsid w:val="0091493A"/>
    <w:rsid w:val="00924D63"/>
    <w:rsid w:val="009355D1"/>
    <w:rsid w:val="009357EC"/>
    <w:rsid w:val="009535C3"/>
    <w:rsid w:val="00960A46"/>
    <w:rsid w:val="00972845"/>
    <w:rsid w:val="00973BEB"/>
    <w:rsid w:val="00981466"/>
    <w:rsid w:val="00984C72"/>
    <w:rsid w:val="009874EB"/>
    <w:rsid w:val="00987A86"/>
    <w:rsid w:val="0099547B"/>
    <w:rsid w:val="009B5078"/>
    <w:rsid w:val="009D5899"/>
    <w:rsid w:val="009E11A4"/>
    <w:rsid w:val="00A07773"/>
    <w:rsid w:val="00A25B34"/>
    <w:rsid w:val="00A265F9"/>
    <w:rsid w:val="00A34E9B"/>
    <w:rsid w:val="00A71595"/>
    <w:rsid w:val="00A875F3"/>
    <w:rsid w:val="00A94790"/>
    <w:rsid w:val="00AA117E"/>
    <w:rsid w:val="00AC6578"/>
    <w:rsid w:val="00AD100C"/>
    <w:rsid w:val="00AF06EA"/>
    <w:rsid w:val="00AF2885"/>
    <w:rsid w:val="00B01898"/>
    <w:rsid w:val="00B147B8"/>
    <w:rsid w:val="00B1537D"/>
    <w:rsid w:val="00B2646E"/>
    <w:rsid w:val="00B3542B"/>
    <w:rsid w:val="00B40AA1"/>
    <w:rsid w:val="00B535B4"/>
    <w:rsid w:val="00B61692"/>
    <w:rsid w:val="00B7089B"/>
    <w:rsid w:val="00B776CF"/>
    <w:rsid w:val="00B90368"/>
    <w:rsid w:val="00BA7396"/>
    <w:rsid w:val="00BA7877"/>
    <w:rsid w:val="00BD4282"/>
    <w:rsid w:val="00BE11B9"/>
    <w:rsid w:val="00C03D31"/>
    <w:rsid w:val="00C11112"/>
    <w:rsid w:val="00C111D8"/>
    <w:rsid w:val="00C11751"/>
    <w:rsid w:val="00C12BE0"/>
    <w:rsid w:val="00C179F9"/>
    <w:rsid w:val="00C450DD"/>
    <w:rsid w:val="00C5148C"/>
    <w:rsid w:val="00C549B4"/>
    <w:rsid w:val="00C66A02"/>
    <w:rsid w:val="00C72668"/>
    <w:rsid w:val="00C75DF0"/>
    <w:rsid w:val="00C773E3"/>
    <w:rsid w:val="00C87DA2"/>
    <w:rsid w:val="00C97DB0"/>
    <w:rsid w:val="00CA5584"/>
    <w:rsid w:val="00CB71B8"/>
    <w:rsid w:val="00CD7759"/>
    <w:rsid w:val="00D06D2A"/>
    <w:rsid w:val="00D1141F"/>
    <w:rsid w:val="00D13253"/>
    <w:rsid w:val="00D25692"/>
    <w:rsid w:val="00D2720B"/>
    <w:rsid w:val="00D27C82"/>
    <w:rsid w:val="00D36EDF"/>
    <w:rsid w:val="00D4308A"/>
    <w:rsid w:val="00D77412"/>
    <w:rsid w:val="00D87CB1"/>
    <w:rsid w:val="00DA0FAA"/>
    <w:rsid w:val="00DA0FD8"/>
    <w:rsid w:val="00DA645F"/>
    <w:rsid w:val="00DB1891"/>
    <w:rsid w:val="00DC5550"/>
    <w:rsid w:val="00DF32CE"/>
    <w:rsid w:val="00E3478E"/>
    <w:rsid w:val="00E61671"/>
    <w:rsid w:val="00E721E9"/>
    <w:rsid w:val="00E80201"/>
    <w:rsid w:val="00E93D03"/>
    <w:rsid w:val="00EA3400"/>
    <w:rsid w:val="00EC58BD"/>
    <w:rsid w:val="00ED0AF4"/>
    <w:rsid w:val="00ED0F74"/>
    <w:rsid w:val="00ED4766"/>
    <w:rsid w:val="00EF1D5B"/>
    <w:rsid w:val="00F14603"/>
    <w:rsid w:val="00F20105"/>
    <w:rsid w:val="00F353CC"/>
    <w:rsid w:val="00F35992"/>
    <w:rsid w:val="00F72683"/>
    <w:rsid w:val="00F7433F"/>
    <w:rsid w:val="00F76057"/>
    <w:rsid w:val="00F829CD"/>
    <w:rsid w:val="00FA6472"/>
    <w:rsid w:val="00FA76B0"/>
    <w:rsid w:val="00FB1524"/>
    <w:rsid w:val="00FB1B5F"/>
    <w:rsid w:val="00FB5EE2"/>
    <w:rsid w:val="00FB6BD5"/>
    <w:rsid w:val="00FB7CBA"/>
    <w:rsid w:val="00FC2A13"/>
    <w:rsid w:val="00FC6FDB"/>
    <w:rsid w:val="00FE033F"/>
    <w:rsid w:val="00FF0329"/>
    <w:rsid w:val="00FF1494"/>
    <w:rsid w:val="00FF76D6"/>
    <w:rsid w:val="04A03903"/>
    <w:rsid w:val="27DE0ECD"/>
    <w:rsid w:val="33AD03BC"/>
    <w:rsid w:val="3FA93CAF"/>
    <w:rsid w:val="52B13A4F"/>
    <w:rsid w:val="6D7F3B5F"/>
    <w:rsid w:val="74AB17F3"/>
    <w:rsid w:val="7761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4713BAD"/>
  <w15:docId w15:val="{009081E3-D553-43C4-8DE6-6EAFF1B1A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r-Latn-ME" w:eastAsia="sr-Latn-M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qFormat="1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703"/>
        <w:tab w:val="right" w:pos="9406"/>
      </w:tabs>
    </w:pPr>
  </w:style>
  <w:style w:type="character" w:styleId="FootnoteReference">
    <w:name w:val="footnote reference"/>
    <w:uiPriority w:val="99"/>
    <w:semiHidden/>
    <w:qFormat/>
    <w:rPr>
      <w:rFonts w:ascii="Garamond" w:hAnsi="Garamond" w:cs="Times New Roman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qFormat/>
    <w:pPr>
      <w:spacing w:before="40" w:after="40"/>
      <w:jc w:val="left"/>
    </w:pPr>
    <w:rPr>
      <w:rFonts w:ascii="Arial" w:hAnsi="Arial" w:cs="Arial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703"/>
        <w:tab w:val="right" w:pos="9406"/>
      </w:tabs>
    </w:pPr>
  </w:style>
  <w:style w:type="table" w:styleId="TableGrid">
    <w:name w:val="Table Grid"/>
    <w:basedOn w:val="TableNormal"/>
    <w:uiPriority w:val="9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99"/>
    <w:qFormat/>
    <w:tblPr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auto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auto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auto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auto"/>
        </w:tcBorders>
      </w:tcPr>
    </w:tblStylePr>
  </w:style>
  <w:style w:type="character" w:customStyle="1" w:styleId="Heading2Char">
    <w:name w:val="Heading 2 Char"/>
    <w:link w:val="Heading2"/>
    <w:uiPriority w:val="99"/>
    <w:qFormat/>
    <w:locked/>
    <w:rPr>
      <w:rFonts w:ascii="Arial" w:hAnsi="Arial" w:cs="Arial"/>
      <w:b/>
      <w:bCs/>
      <w:iCs/>
      <w:sz w:val="28"/>
      <w:szCs w:val="28"/>
      <w:lang w:val="en-GB" w:eastAsia="en-GB"/>
    </w:rPr>
  </w:style>
  <w:style w:type="character" w:customStyle="1" w:styleId="FootnoteTextChar">
    <w:name w:val="Footnote Text Char"/>
    <w:link w:val="FootnoteText"/>
    <w:uiPriority w:val="99"/>
    <w:semiHidden/>
    <w:qFormat/>
    <w:locked/>
    <w:rPr>
      <w:rFonts w:ascii="Arial" w:hAnsi="Arial" w:cs="Arial"/>
      <w:bCs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expand1">
    <w:name w:val="expand1"/>
    <w:uiPriority w:val="99"/>
    <w:qFormat/>
    <w:rPr>
      <w:rFonts w:ascii="Arial" w:hAnsi="Arial" w:cs="Arial"/>
      <w:vanish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qFormat/>
    <w:locked/>
    <w:rPr>
      <w:rFonts w:ascii="Tahoma" w:hAnsi="Tahoma" w:cs="Tahoma"/>
      <w:bCs/>
      <w:sz w:val="16"/>
      <w:szCs w:val="16"/>
      <w:lang w:val="en-GB" w:eastAsia="en-GB"/>
    </w:rPr>
  </w:style>
  <w:style w:type="character" w:customStyle="1" w:styleId="CommentTextChar">
    <w:name w:val="Comment Text Char"/>
    <w:link w:val="CommentText"/>
    <w:uiPriority w:val="99"/>
    <w:semiHidden/>
    <w:qFormat/>
    <w:locked/>
    <w:rPr>
      <w:rFonts w:ascii="Garamond" w:hAnsi="Garamond" w:cs="Times New Roman"/>
      <w:bCs/>
      <w:sz w:val="20"/>
      <w:szCs w:val="20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qFormat/>
    <w:locked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HeaderChar">
    <w:name w:val="Header Char"/>
    <w:link w:val="Header"/>
    <w:uiPriority w:val="99"/>
    <w:qFormat/>
    <w:rPr>
      <w:rFonts w:ascii="Garamond" w:eastAsia="Times New Roman" w:hAnsi="Garamond"/>
      <w:bCs/>
      <w:sz w:val="24"/>
      <w:lang w:val="en-GB" w:eastAsia="en-GB"/>
    </w:rPr>
  </w:style>
  <w:style w:type="character" w:customStyle="1" w:styleId="FooterChar">
    <w:name w:val="Footer Char"/>
    <w:link w:val="Footer"/>
    <w:uiPriority w:val="99"/>
    <w:qFormat/>
    <w:rPr>
      <w:rFonts w:ascii="Garamond" w:eastAsia="Times New Roman" w:hAnsi="Garamond"/>
      <w:bCs/>
      <w:sz w:val="24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rFonts w:ascii="Garamond" w:eastAsia="Times New Roman" w:hAnsi="Garamond"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4B5E9-538C-48E0-BE26-09CE46930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2016</Words>
  <Characters>11494</Characters>
  <Application>Microsoft Office Word</Application>
  <DocSecurity>0</DocSecurity>
  <Lines>95</Lines>
  <Paragraphs>26</Paragraphs>
  <ScaleCrop>false</ScaleCrop>
  <Company>Microsoft</Company>
  <LinksUpToDate>false</LinksUpToDate>
  <CharactersWithSpaces>13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crosoft account</cp:lastModifiedBy>
  <cp:revision>58</cp:revision>
  <cp:lastPrinted>2025-10-10T05:47:00Z</cp:lastPrinted>
  <dcterms:created xsi:type="dcterms:W3CDTF">2022-03-03T13:07:00Z</dcterms:created>
  <dcterms:modified xsi:type="dcterms:W3CDTF">2025-10-10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2549</vt:lpwstr>
  </property>
  <property fmtid="{D5CDD505-2E9C-101B-9397-08002B2CF9AE}" pid="3" name="ICV">
    <vt:lpwstr>D1635FBDF2CF47CBB6EBF8B92470A1B9_13</vt:lpwstr>
  </property>
</Properties>
</file>